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CEE1F" w14:textId="270D46AE" w:rsidR="008B6041" w:rsidRDefault="008B6041" w:rsidP="008B6041">
      <w:r w:rsidRPr="008B6041">
        <w:rPr>
          <w:b/>
          <w:bCs/>
        </w:rPr>
        <w:t>Introduction:</w:t>
      </w:r>
      <w:r>
        <w:t xml:space="preserve"> </w:t>
      </w:r>
      <w:r w:rsidRPr="008B6041">
        <w:t xml:space="preserve">The Microsoft Malware Prediction System </w:t>
      </w:r>
      <w:r>
        <w:t>i</w:t>
      </w:r>
      <w:r w:rsidRPr="008B6041">
        <w:t xml:space="preserve">s a trailblazing solution in a digital environment </w:t>
      </w:r>
      <w:r>
        <w:t>with</w:t>
      </w:r>
      <w:r w:rsidRPr="008B6041">
        <w:t xml:space="preserve"> risks. This method, which uses machine learning to forecast and prevent malware assaults, promises to raise cybersecurity standards for individuals and enterprises. Malware is a pervasive threat that targets computer systems </w:t>
      </w:r>
      <w:r>
        <w:t>worldwide in various</w:t>
      </w:r>
      <w:r w:rsidRPr="008B6041">
        <w:t xml:space="preserve"> forms, including viruses, ransomware, and spyware. Microsoft's solution to this problem combines cutting-edge algorithms and enormous databases to identify developing threats, adjust, and safeguard people in real</w:t>
      </w:r>
      <w:r>
        <w:t xml:space="preserve"> </w:t>
      </w:r>
      <w:r w:rsidRPr="008B6041">
        <w:t xml:space="preserve">time. </w:t>
      </w:r>
      <w:r>
        <w:t>Its key strength is the Microsoft Malware Prediction System's capacity to spot trends and anomalies and anticipate new threats</w:t>
      </w:r>
      <w:r w:rsidRPr="008B6041">
        <w:t>. It provides a level of protection that is unmatched and equips users to protect their digital assets, ensuring a secure computer environment.</w:t>
      </w:r>
    </w:p>
    <w:p w14:paraId="069D7DC2" w14:textId="3CCE5B69" w:rsidR="008B6041" w:rsidRPr="008B6041" w:rsidRDefault="008B6041" w:rsidP="008B6041">
      <w:r w:rsidRPr="008B6041">
        <w:rPr>
          <w:b/>
          <w:bCs/>
        </w:rPr>
        <w:t xml:space="preserve">Motivation: </w:t>
      </w:r>
      <w:r w:rsidRPr="008B6041">
        <w:t xml:space="preserve">With Microsoft Windows OS dominating 87% of the desktop OS market, the urgency to safeguard against malware attacks is paramount. To address this challenge, Microsoft initiated a call to action for the data science community. </w:t>
      </w:r>
      <w:r>
        <w:t>Our</w:t>
      </w:r>
      <w:r w:rsidRPr="008B6041">
        <w:t xml:space="preserve"> mission</w:t>
      </w:r>
      <w:r>
        <w:t xml:space="preserve"> is </w:t>
      </w:r>
      <w:r w:rsidRPr="008B6041">
        <w:t>to develop machine learning systems capable of predicting and preventing malware infections on Windows systems.</w:t>
      </w:r>
    </w:p>
    <w:p w14:paraId="1387EDB0" w14:textId="7D781B75" w:rsidR="008B6041" w:rsidRPr="008B6041" w:rsidRDefault="008B6041" w:rsidP="008B6041">
      <w:r w:rsidRPr="008B6041">
        <w:t xml:space="preserve">The motivation behind this endeavor is </w:t>
      </w:r>
      <w:r w:rsidRPr="008B6041">
        <w:t>straightforward</w:t>
      </w:r>
      <w:r>
        <w:t xml:space="preserve"> </w:t>
      </w:r>
      <w:r w:rsidRPr="008B6041">
        <w:t>to</w:t>
      </w:r>
      <w:r w:rsidRPr="008B6041">
        <w:t xml:space="preserve"> protect the data and security of millions of users. Malware attacks are a growing concern, and this project is a proactive step towards fortifying defenses. By creating a system that predicts the likelihood of a machine being infected, </w:t>
      </w:r>
      <w:r>
        <w:t>my</w:t>
      </w:r>
      <w:r w:rsidRPr="008B6041">
        <w:t xml:space="preserve"> aim to empower users with enhanced security and preserve their digital integrity. This initiative reflects Microsoft's unwavering commitment to providing robust, innovative solutions for a safer digital world.</w:t>
      </w:r>
    </w:p>
    <w:p w14:paraId="0133037E" w14:textId="77777777" w:rsidR="008B6041" w:rsidRPr="008B6041" w:rsidRDefault="008B6041" w:rsidP="008B6041">
      <w:r w:rsidRPr="008B6041">
        <w:rPr>
          <w:b/>
          <w:bCs/>
        </w:rPr>
        <w:t>Dataset Description:</w:t>
      </w:r>
      <w:r>
        <w:rPr>
          <w:b/>
          <w:bCs/>
        </w:rPr>
        <w:t xml:space="preserve"> </w:t>
      </w:r>
      <w:r w:rsidRPr="008B6041">
        <w:t xml:space="preserve">For this problem, I collected data </w:t>
      </w:r>
      <w:proofErr w:type="spellStart"/>
      <w:r w:rsidRPr="008B6041">
        <w:t>i.e</w:t>
      </w:r>
      <w:proofErr w:type="spellEnd"/>
      <w:r w:rsidRPr="008B6041">
        <w:t xml:space="preserve"> train.csv and test.csv directly from </w:t>
      </w:r>
      <w:proofErr w:type="spellStart"/>
      <w:r w:rsidRPr="008B6041">
        <w:t>kaggle</w:t>
      </w:r>
      <w:proofErr w:type="spellEnd"/>
      <w:r w:rsidRPr="008B6041">
        <w:t xml:space="preserve"> where this competition was hosted.</w:t>
      </w:r>
    </w:p>
    <w:p w14:paraId="1BD1367E" w14:textId="73248C6F" w:rsidR="008B6041" w:rsidRDefault="008B6041" w:rsidP="008B6041">
      <w:proofErr w:type="gramStart"/>
      <w:r w:rsidRPr="008B6041">
        <w:t>Train.csv:</w:t>
      </w:r>
      <w:r w:rsidRPr="008B6041">
        <w:t>-</w:t>
      </w:r>
      <w:proofErr w:type="gramEnd"/>
      <w:r w:rsidRPr="008B6041">
        <w:t xml:space="preserve"> This file contains </w:t>
      </w:r>
      <w:r>
        <w:t>many</w:t>
      </w:r>
      <w:r w:rsidRPr="008B6041">
        <w:t xml:space="preserve"> entries where each entry corresponds to a machine which is uniquely identified by a </w:t>
      </w:r>
      <w:proofErr w:type="spellStart"/>
      <w:r w:rsidRPr="008B6041">
        <w:t>MachineIdentifier</w:t>
      </w:r>
      <w:proofErr w:type="spellEnd"/>
      <w:r w:rsidRPr="008B6041">
        <w:t xml:space="preserve"> and </w:t>
      </w:r>
      <w:proofErr w:type="spellStart"/>
      <w:r w:rsidRPr="008B6041">
        <w:t>HasDetections</w:t>
      </w:r>
      <w:proofErr w:type="spellEnd"/>
      <w:r w:rsidRPr="008B6041">
        <w:t xml:space="preserve"> is the ground truth and indicates that Malware was detected on the machine. And contains 83 columns including </w:t>
      </w:r>
      <w:proofErr w:type="spellStart"/>
      <w:r w:rsidRPr="008B6041">
        <w:t>MachineIdentifier</w:t>
      </w:r>
      <w:proofErr w:type="spellEnd"/>
      <w:r w:rsidRPr="008B6041">
        <w:t xml:space="preserve"> and </w:t>
      </w:r>
      <w:proofErr w:type="spellStart"/>
      <w:r w:rsidRPr="008B6041">
        <w:t>HasDetections</w:t>
      </w:r>
      <w:proofErr w:type="spellEnd"/>
      <w:r w:rsidRPr="008B6041">
        <w:t xml:space="preserve"> using which model is to be trained. Here features, columns and variables are analogous with each other and I will be using </w:t>
      </w:r>
      <w:proofErr w:type="gramStart"/>
      <w:r w:rsidRPr="008B6041">
        <w:t>this terms</w:t>
      </w:r>
      <w:proofErr w:type="gramEnd"/>
      <w:r w:rsidRPr="008B6041">
        <w:t xml:space="preserve"> interchangeably throughout this blog.</w:t>
      </w:r>
    </w:p>
    <w:p w14:paraId="3795A46A" w14:textId="52C7FE64" w:rsidR="009D2C25" w:rsidRDefault="008B6041" w:rsidP="008B6041">
      <w:proofErr w:type="gramStart"/>
      <w:r w:rsidRPr="008B6041">
        <w:t>Test.csv:</w:t>
      </w:r>
      <w:r w:rsidRPr="008B6041">
        <w:t>-</w:t>
      </w:r>
      <w:proofErr w:type="gramEnd"/>
      <w:r w:rsidRPr="008B6041">
        <w:t xml:space="preserve"> This file contains 82 columns including </w:t>
      </w:r>
      <w:proofErr w:type="spellStart"/>
      <w:r w:rsidRPr="008B6041">
        <w:t>MachineIdentifier</w:t>
      </w:r>
      <w:proofErr w:type="spellEnd"/>
      <w:r w:rsidRPr="008B6041">
        <w:t xml:space="preserve"> except </w:t>
      </w:r>
      <w:proofErr w:type="spellStart"/>
      <w:r w:rsidRPr="008B6041">
        <w:t>HasDetections</w:t>
      </w:r>
      <w:proofErr w:type="spellEnd"/>
      <w:r w:rsidRPr="008B6041">
        <w:t>.</w:t>
      </w:r>
    </w:p>
    <w:p w14:paraId="3BE841A8" w14:textId="2E18B140" w:rsidR="008B6041" w:rsidRPr="008B6041" w:rsidRDefault="008B6041" w:rsidP="008B6041"/>
    <w:sectPr w:rsidR="008B6041" w:rsidRPr="008B6041" w:rsidSect="00DF3C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TEwNjMyNDMzNjNU0lEKTi0uzszPAykwrAUAZglt7CwAAAA="/>
  </w:docVars>
  <w:rsids>
    <w:rsidRoot w:val="00D132A2"/>
    <w:rsid w:val="00847273"/>
    <w:rsid w:val="008B6041"/>
    <w:rsid w:val="009D2C25"/>
    <w:rsid w:val="00D132A2"/>
    <w:rsid w:val="00D72E14"/>
    <w:rsid w:val="00DF3C67"/>
    <w:rsid w:val="00FB7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4BB20"/>
  <w15:chartTrackingRefBased/>
  <w15:docId w15:val="{8CC2C654-99B6-4FF9-BE13-1CD245973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2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 Nipu</dc:creator>
  <cp:keywords/>
  <dc:description/>
  <cp:lastModifiedBy>Mehedi hasan Nipu</cp:lastModifiedBy>
  <cp:revision>2</cp:revision>
  <dcterms:created xsi:type="dcterms:W3CDTF">2023-10-13T04:13:00Z</dcterms:created>
  <dcterms:modified xsi:type="dcterms:W3CDTF">2023-10-13T04:33:00Z</dcterms:modified>
</cp:coreProperties>
</file>